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04C6A4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SEQUENCE DIAGRAMS</w:t>
      </w:r>
    </w:p>
    <w:p w14:paraId="7E455199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Tutor Application</w:t>
      </w:r>
    </w:p>
    <w:p w14:paraId="44585A7C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Hannah </w:t>
      </w:r>
      <w:proofErr w:type="spellStart"/>
      <w:r>
        <w:rPr>
          <w:color w:val="000000"/>
          <w:sz w:val="20"/>
          <w:szCs w:val="20"/>
        </w:rPr>
        <w:t>Yelle</w:t>
      </w:r>
      <w:proofErr w:type="spellEnd"/>
      <w:r>
        <w:rPr>
          <w:color w:val="000000"/>
          <w:sz w:val="20"/>
          <w:szCs w:val="20"/>
        </w:rPr>
        <w:t xml:space="preserve">, Chase Pisone, </w:t>
      </w:r>
      <w:proofErr w:type="spellStart"/>
      <w:r>
        <w:rPr>
          <w:color w:val="000000"/>
          <w:sz w:val="20"/>
          <w:szCs w:val="20"/>
        </w:rPr>
        <w:t>Klei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Bendo</w:t>
      </w:r>
      <w:proofErr w:type="spellEnd"/>
      <w:r>
        <w:rPr>
          <w:color w:val="000000"/>
          <w:sz w:val="20"/>
          <w:szCs w:val="20"/>
        </w:rPr>
        <w:t xml:space="preserve">, Calvin Mueller, Hunter </w:t>
      </w:r>
      <w:proofErr w:type="spellStart"/>
      <w:r>
        <w:rPr>
          <w:color w:val="000000"/>
          <w:sz w:val="20"/>
          <w:szCs w:val="20"/>
        </w:rPr>
        <w:t>McDaniels</w:t>
      </w:r>
      <w:proofErr w:type="spellEnd"/>
      <w:r>
        <w:rPr>
          <w:color w:val="000000"/>
          <w:sz w:val="20"/>
          <w:szCs w:val="20"/>
        </w:rPr>
        <w:t>-Rossiter</w:t>
      </w:r>
    </w:p>
    <w:p w14:paraId="0C942349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32"/>
          <w:szCs w:val="32"/>
        </w:rPr>
      </w:pPr>
    </w:p>
    <w:p w14:paraId="2A1A7200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Table of Contents:</w:t>
      </w:r>
    </w:p>
    <w:p w14:paraId="5394329B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360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Analysis Diagrams:</w:t>
      </w:r>
    </w:p>
    <w:p w14:paraId="77663E85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Send chat message*</w:t>
      </w:r>
    </w:p>
    <w:p w14:paraId="287968D5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Log user in</w:t>
      </w:r>
    </w:p>
    <w:p w14:paraId="54B7783D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Create user profile*</w:t>
      </w:r>
    </w:p>
    <w:p w14:paraId="1D8C933B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Tutor search*</w:t>
      </w:r>
    </w:p>
    <w:p w14:paraId="34F8F475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Process user payment</w:t>
      </w:r>
    </w:p>
    <w:p w14:paraId="4DC704EB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Direct Deposit Set up</w:t>
      </w:r>
      <w:r>
        <w:rPr>
          <w:sz w:val="28"/>
          <w:szCs w:val="28"/>
        </w:rPr>
        <w:t>*</w:t>
      </w:r>
    </w:p>
    <w:p w14:paraId="67149219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Submit Tutor application</w:t>
      </w:r>
    </w:p>
    <w:p w14:paraId="1B35A40C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Students with similar tutors/subjects</w:t>
      </w:r>
    </w:p>
    <w:p w14:paraId="6C6DE887" w14:textId="320BECDB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Create User Calendar</w:t>
      </w:r>
    </w:p>
    <w:p w14:paraId="0E8A6C32" w14:textId="238A82F7" w:rsidR="00480644" w:rsidRDefault="00480644" w:rsidP="00480644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Compare Schedules</w:t>
      </w:r>
    </w:p>
    <w:p w14:paraId="4F7E7D40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Tutor resources</w:t>
      </w:r>
    </w:p>
    <w:p w14:paraId="4297E3FB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Display tutor profile</w:t>
      </w:r>
    </w:p>
    <w:p w14:paraId="5811E4F5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Display student profile</w:t>
      </w:r>
    </w:p>
    <w:p w14:paraId="785BA92E" w14:textId="77777777" w:rsidR="00E80675" w:rsidRDefault="00BF0669" w:rsidP="00480644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Submit support request</w:t>
      </w:r>
    </w:p>
    <w:p w14:paraId="6F763FF2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26801908" w14:textId="5C4FC5C8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  <w:sz w:val="28"/>
          <w:szCs w:val="28"/>
        </w:rPr>
        <w:t>*Design Diagram as well</w:t>
      </w:r>
    </w:p>
    <w:p w14:paraId="1B4D13F6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70385DA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D32F2F5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69F771A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EA8C89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C24C9F0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A63B7A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E8A7097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00E3DA7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D5FFF9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6DE22F7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2F06460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B47A074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5E332FF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8282499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710D1C1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B4BC097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42834C6" w14:textId="0122296C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69BC218" w14:textId="289E0F23" w:rsidR="000E30BD" w:rsidRDefault="000E30BD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2B769C3" w14:textId="61613295" w:rsidR="000E30BD" w:rsidRDefault="000E30BD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8DE68AD" w14:textId="77777777" w:rsidR="000E30BD" w:rsidRDefault="000E30BD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57D7A8D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lastRenderedPageBreak/>
        <w:t xml:space="preserve">Send Chat Message </w:t>
      </w:r>
    </w:p>
    <w:tbl>
      <w:tblPr>
        <w:tblStyle w:val="a"/>
        <w:tblW w:w="9350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85"/>
        <w:gridCol w:w="1800"/>
        <w:gridCol w:w="2340"/>
        <w:gridCol w:w="2381"/>
        <w:gridCol w:w="1844"/>
      </w:tblGrid>
      <w:tr w:rsidR="00E80675" w14:paraId="1652119B" w14:textId="77777777">
        <w:trPr>
          <w:trHeight w:val="30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D35F44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FAB13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6D219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AF321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22779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5F7D945E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7A1A8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59C31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9DBC0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lects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42D8E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 message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8885B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M portal</w:t>
            </w:r>
          </w:p>
        </w:tc>
      </w:tr>
      <w:tr w:rsidR="00E80675" w14:paraId="3AE6A9A7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1B56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89602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M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39838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erifies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773B4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friendship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29712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User: Profile</w:t>
            </w:r>
          </w:p>
        </w:tc>
      </w:tr>
      <w:tr w:rsidR="00E80675" w14:paraId="4458E993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07466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24DC5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If </w:t>
            </w:r>
            <w:proofErr w:type="gramStart"/>
            <w:r>
              <w:rPr>
                <w:color w:val="000000"/>
                <w:sz w:val="22"/>
                <w:szCs w:val="22"/>
              </w:rPr>
              <w:t>other</w:t>
            </w:r>
            <w:proofErr w:type="gramEnd"/>
            <w:r>
              <w:rPr>
                <w:color w:val="000000"/>
                <w:sz w:val="22"/>
                <w:szCs w:val="22"/>
              </w:rPr>
              <w:t xml:space="preserve"> user is a friend</w:t>
            </w:r>
          </w:p>
        </w:tc>
        <w:tc>
          <w:tcPr>
            <w:tcW w:w="65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2610A1" w14:textId="77777777" w:rsidR="00E80675" w:rsidRDefault="00E80675"/>
        </w:tc>
      </w:tr>
      <w:tr w:rsidR="00E80675" w14:paraId="07540ADC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05744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1.1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49E93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M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8573C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Delivers 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B81A2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essage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CFF0C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User: Profile</w:t>
            </w:r>
          </w:p>
        </w:tc>
      </w:tr>
      <w:tr w:rsidR="00E80675" w14:paraId="763DB82A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315F3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1.2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1F34F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M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3F11F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Updates 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9FFED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hat message is delivered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00C2C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  <w:tr w:rsidR="00E80675" w14:paraId="2CA632AC" w14:textId="77777777">
        <w:trPr>
          <w:trHeight w:val="30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CF1BF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2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70C48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lse</w:t>
            </w:r>
          </w:p>
        </w:tc>
        <w:tc>
          <w:tcPr>
            <w:tcW w:w="65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310554" w14:textId="77777777" w:rsidR="00E80675" w:rsidRDefault="00E80675"/>
        </w:tc>
      </w:tr>
      <w:tr w:rsidR="00E80675" w14:paraId="5CD98C0F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F2AB1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2.1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99F9C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M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0F32B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 error message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19428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proofErr w:type="gramStart"/>
            <w:r>
              <w:rPr>
                <w:color w:val="000000"/>
                <w:sz w:val="22"/>
                <w:szCs w:val="22"/>
              </w:rPr>
              <w:t>Other</w:t>
            </w:r>
            <w:proofErr w:type="gramEnd"/>
            <w:r>
              <w:rPr>
                <w:color w:val="000000"/>
                <w:sz w:val="22"/>
                <w:szCs w:val="22"/>
              </w:rPr>
              <w:t xml:space="preserve"> user is not a friend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1A7A7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20DF1150" w14:textId="7956FDAA" w:rsidR="00E80675" w:rsidRDefault="00E63794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w:drawing>
          <wp:inline distT="0" distB="0" distL="0" distR="0" wp14:anchorId="194E5BB2" wp14:editId="6E2075BB">
            <wp:extent cx="4791897" cy="4704528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574" t="2105" r="16739" b="9469"/>
                    <a:stretch/>
                  </pic:blipFill>
                  <pic:spPr bwMode="auto">
                    <a:xfrm>
                      <a:off x="0" y="0"/>
                      <a:ext cx="4796476" cy="47090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A7F930" w14:textId="33F4876C" w:rsidR="00E80675" w:rsidRDefault="00E8067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F0F7915" w14:textId="5E3BE72C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FA501E2" w14:textId="4D0CCD16" w:rsidR="00E80675" w:rsidRDefault="00541A9A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w:drawing>
          <wp:inline distT="0" distB="0" distL="0" distR="0" wp14:anchorId="7F249B3B" wp14:editId="3A39E09B">
            <wp:extent cx="5626249" cy="5888876"/>
            <wp:effectExtent l="0" t="0" r="0" b="4445"/>
            <wp:docPr id="2" name="Picture 2" descr="A picture containing text, antenna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antenna, screenshot&#10;&#10;Description automatically generated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109" t="2807" r="18181" b="8299"/>
                    <a:stretch/>
                  </pic:blipFill>
                  <pic:spPr bwMode="auto">
                    <a:xfrm>
                      <a:off x="0" y="0"/>
                      <a:ext cx="5635356" cy="58984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45FA1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F992185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0A7D63D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01D2C3B9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0DAB305B" w14:textId="6E517E5E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769CAAB" w14:textId="297F5366" w:rsidR="00E63794" w:rsidRDefault="00E63794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14AF2F4C" w14:textId="1FB635C7" w:rsidR="00E63794" w:rsidRDefault="00E63794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2C39CB7E" w14:textId="77777777" w:rsidR="00E63794" w:rsidRDefault="00E63794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7B6AC39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9DF437D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lastRenderedPageBreak/>
        <w:t xml:space="preserve">Log User In </w:t>
      </w:r>
    </w:p>
    <w:tbl>
      <w:tblPr>
        <w:tblStyle w:val="a0"/>
        <w:tblW w:w="9350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85"/>
        <w:gridCol w:w="1800"/>
        <w:gridCol w:w="2340"/>
        <w:gridCol w:w="2381"/>
        <w:gridCol w:w="1844"/>
      </w:tblGrid>
      <w:tr w:rsidR="00E80675" w14:paraId="4C08C4C4" w14:textId="77777777">
        <w:trPr>
          <w:trHeight w:val="30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2CEA27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FA88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91B63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07134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7A407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12C4FC6D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71667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741C0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64E32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mits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6A62F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name and password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63B93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Login GUI</w:t>
            </w:r>
          </w:p>
        </w:tc>
      </w:tr>
      <w:tr w:rsidR="00E80675" w14:paraId="1CE92CEA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1490B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01131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Login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45A22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Verifies 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69D14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name and Password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8EBCA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base</w:t>
            </w:r>
          </w:p>
        </w:tc>
      </w:tr>
      <w:tr w:rsidR="00E80675" w14:paraId="3F07D389" w14:textId="77777777">
        <w:trPr>
          <w:trHeight w:val="30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6CCE5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34EEC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If verified:</w:t>
            </w:r>
          </w:p>
        </w:tc>
        <w:tc>
          <w:tcPr>
            <w:tcW w:w="65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B9C002" w14:textId="77777777" w:rsidR="00E80675" w:rsidRDefault="00E80675"/>
        </w:tc>
      </w:tr>
      <w:tr w:rsidR="00E80675" w14:paraId="75ACB52C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4AFB3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1.1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93917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Login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4170E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ts login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96325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16830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Home Screen UI</w:t>
            </w:r>
          </w:p>
        </w:tc>
      </w:tr>
      <w:tr w:rsidR="00E80675" w14:paraId="3B71E367" w14:textId="77777777">
        <w:trPr>
          <w:trHeight w:val="30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AF43D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2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CA1D1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lse</w:t>
            </w:r>
          </w:p>
        </w:tc>
        <w:tc>
          <w:tcPr>
            <w:tcW w:w="65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CBE08A" w14:textId="77777777" w:rsidR="00E80675" w:rsidRDefault="00E80675"/>
        </w:tc>
      </w:tr>
      <w:tr w:rsidR="00E80675" w14:paraId="22D83624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2DB50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2.1(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86490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Login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AD2F1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F48E7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rror msg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0AA13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5BA1D785" w14:textId="77777777" w:rsidR="00E80675" w:rsidRDefault="00E8067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6AD5FE5A" w14:textId="7D04D3C3" w:rsidR="00E80675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  <w:sz w:val="28"/>
          <w:szCs w:val="28"/>
        </w:rPr>
        <w:drawing>
          <wp:inline distT="0" distB="0" distL="0" distR="0" wp14:anchorId="3D3CE477" wp14:editId="77E8E7FC">
            <wp:extent cx="5171497" cy="5007043"/>
            <wp:effectExtent l="0" t="0" r="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747" r="10038" b="7130"/>
                    <a:stretch/>
                  </pic:blipFill>
                  <pic:spPr bwMode="auto">
                    <a:xfrm>
                      <a:off x="0" y="0"/>
                      <a:ext cx="5181618" cy="50168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8BB842" w14:textId="7F687D02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12895AA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4D0284DB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Create User Profile</w:t>
      </w:r>
    </w:p>
    <w:tbl>
      <w:tblPr>
        <w:tblStyle w:val="a1"/>
        <w:tblW w:w="9350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85"/>
        <w:gridCol w:w="1800"/>
        <w:gridCol w:w="2340"/>
        <w:gridCol w:w="2381"/>
        <w:gridCol w:w="1844"/>
      </w:tblGrid>
      <w:tr w:rsidR="00E80675" w14:paraId="0A793D1D" w14:textId="77777777">
        <w:trPr>
          <w:trHeight w:val="30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AFA730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ADD04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1C06B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3B5D6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7BCD2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6661B10A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2A380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B3809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58EED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 to make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D024C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1F71E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 Profile</w:t>
            </w:r>
          </w:p>
        </w:tc>
      </w:tr>
      <w:tr w:rsidR="00E80675" w14:paraId="1CE83A7A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D1ABB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B5789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 Profil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DF8B3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ECF22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information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12CA5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  <w:tr w:rsidR="00E80675" w14:paraId="57B973F0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1824E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4B74F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 Profil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D2645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Saves 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615F1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information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8AA3C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base</w:t>
            </w:r>
          </w:p>
        </w:tc>
      </w:tr>
      <w:tr w:rsidR="00E80675" w14:paraId="12617D88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A1A10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AB06B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 Profil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2CB84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A54F8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onfirmation msg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E8FDE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41199290" w14:textId="77777777" w:rsidR="00E80675" w:rsidRDefault="00E80675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color w:val="000000"/>
          <w:sz w:val="28"/>
          <w:szCs w:val="28"/>
        </w:rPr>
      </w:pPr>
    </w:p>
    <w:p w14:paraId="0D187515" w14:textId="022B500D" w:rsidR="00E80675" w:rsidRDefault="00541A9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w:drawing>
          <wp:inline distT="0" distB="0" distL="0" distR="0" wp14:anchorId="52AAB79F" wp14:editId="63489DBA">
            <wp:extent cx="5701553" cy="6080991"/>
            <wp:effectExtent l="0" t="0" r="1270" b="2540"/>
            <wp:docPr id="4" name="Picture 4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box and whisker chart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022" t="-1170" r="27958" b="22569"/>
                    <a:stretch/>
                  </pic:blipFill>
                  <pic:spPr bwMode="auto">
                    <a:xfrm>
                      <a:off x="0" y="0"/>
                      <a:ext cx="5708526" cy="60884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096703" w14:textId="0A685AAF" w:rsidR="00E80675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w:lastRenderedPageBreak/>
        <w:drawing>
          <wp:inline distT="0" distB="0" distL="0" distR="0" wp14:anchorId="606B93CF" wp14:editId="4B1F2551">
            <wp:extent cx="6121101" cy="5803413"/>
            <wp:effectExtent l="0" t="0" r="635" b="635"/>
            <wp:docPr id="10" name="Picture 10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, box and whisker chart&#10;&#10;Description automatically generated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117" t="1638" r="26511" b="25611"/>
                    <a:stretch/>
                  </pic:blipFill>
                  <pic:spPr bwMode="auto">
                    <a:xfrm>
                      <a:off x="0" y="0"/>
                      <a:ext cx="6127447" cy="58094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EB3376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C376AA2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51FCFF68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14B7DC80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56090C19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1492E0DC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79B2CF1E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0B85D54C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D3642A7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0498D1D7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036BB49F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34C1C425" w14:textId="75B6DDE6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lastRenderedPageBreak/>
        <w:t>Tutor Search</w:t>
      </w:r>
    </w:p>
    <w:tbl>
      <w:tblPr>
        <w:tblStyle w:val="a2"/>
        <w:tblW w:w="9350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85"/>
        <w:gridCol w:w="1800"/>
        <w:gridCol w:w="2340"/>
        <w:gridCol w:w="2381"/>
        <w:gridCol w:w="1844"/>
      </w:tblGrid>
      <w:tr w:rsidR="00E80675" w14:paraId="4D0BB7AA" w14:textId="77777777">
        <w:trPr>
          <w:trHeight w:val="30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8E820E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2018E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68D44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A55B2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A69E1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2A8720D6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91D06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F4A92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0A1DA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arches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214DE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, specific attributes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B5E7B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5CE13724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0384E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0ED05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5A559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 Query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927B7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pecific attributes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97569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base</w:t>
            </w:r>
          </w:p>
        </w:tc>
      </w:tr>
      <w:tr w:rsidR="00E80675" w14:paraId="2942E693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0D55F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A6CDA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2D387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 query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DD210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s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48C88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7F2A3FF8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9459F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4C13E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A5319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Sends 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6CDE3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List of tutors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96258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12E51970" w14:textId="77777777" w:rsidR="00E80675" w:rsidRDefault="00E80675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color w:val="000000"/>
          <w:sz w:val="28"/>
          <w:szCs w:val="28"/>
        </w:rPr>
      </w:pPr>
    </w:p>
    <w:p w14:paraId="7A0D9967" w14:textId="77777777" w:rsidR="00E80675" w:rsidRDefault="00E8067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76C2FBB3" w14:textId="7E5D3EF9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13F08D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A4257CC" w14:textId="4C6C8014" w:rsidR="00E80675" w:rsidRDefault="00541A9A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797A59B3" wp14:editId="1A237018">
            <wp:extent cx="4558293" cy="4512626"/>
            <wp:effectExtent l="0" t="0" r="1270" b="0"/>
            <wp:docPr id="6" name="Picture 6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box and whisker chart&#10;&#10;Description automatically generated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204" r="29948" b="29821"/>
                    <a:stretch/>
                  </pic:blipFill>
                  <pic:spPr bwMode="auto">
                    <a:xfrm>
                      <a:off x="0" y="0"/>
                      <a:ext cx="4581569" cy="45356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2F2273" w14:textId="62DB5F39" w:rsidR="00E80675" w:rsidRDefault="00541A9A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</w:rPr>
        <w:lastRenderedPageBreak/>
        <w:drawing>
          <wp:inline distT="0" distB="0" distL="0" distR="0" wp14:anchorId="14E0F3D7" wp14:editId="3B98DA2E">
            <wp:extent cx="6499004" cy="6002767"/>
            <wp:effectExtent l="0" t="0" r="3810" b="4445"/>
            <wp:docPr id="7" name="Picture 7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box and whisker chart&#10;&#10;Description automatically generated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928" r="27049" b="31926"/>
                    <a:stretch/>
                  </pic:blipFill>
                  <pic:spPr bwMode="auto">
                    <a:xfrm>
                      <a:off x="0" y="0"/>
                      <a:ext cx="6508005" cy="60110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495A7D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621368A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33630C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0F98081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EC3C2A2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70E9EBD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6EC82F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A6A04F1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4B06530" w14:textId="7E26960F" w:rsidR="00541A9A" w:rsidRDefault="00541A9A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957C36C" w14:textId="77777777" w:rsidR="00541A9A" w:rsidRDefault="00541A9A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00E1E00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8A1ADB6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D91DA71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lastRenderedPageBreak/>
        <w:t>Process User Payment</w:t>
      </w:r>
    </w:p>
    <w:tbl>
      <w:tblPr>
        <w:tblStyle w:val="a3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5189EF1D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75FD59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84F24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4FA1C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FE1F2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FE803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2FC77985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A6F9C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C9E99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tudent 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122D1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58241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ake paymen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6D7FA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ake Payment GUI</w:t>
            </w:r>
          </w:p>
        </w:tc>
      </w:tr>
      <w:tr w:rsidR="00E80675" w14:paraId="30503336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8DB83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E0C1B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ake Payment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754C8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047FF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withdrawal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AF4E0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</w:tr>
      <w:tr w:rsidR="00E80675" w14:paraId="5BDF2B31" w14:textId="77777777">
        <w:trPr>
          <w:trHeight w:val="28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C976F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E574C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BD3BE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erifi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B0B9D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alid accoun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D5E5D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Account</w:t>
            </w:r>
          </w:p>
        </w:tc>
      </w:tr>
      <w:tr w:rsidR="00E80675" w14:paraId="30568AAE" w14:textId="77777777">
        <w:trPr>
          <w:trHeight w:val="28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88D89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E9A78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Accoun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CD4A0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return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9EA45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erification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14ADA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</w:tr>
      <w:tr w:rsidR="00E80675" w14:paraId="068FA09A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12F2B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F6A84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if valid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A29C69" w14:textId="77777777" w:rsidR="00E80675" w:rsidRDefault="00E80675"/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575933" w14:textId="77777777" w:rsidR="00E80675" w:rsidRDefault="00E80675"/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05EE31" w14:textId="77777777" w:rsidR="00E80675" w:rsidRDefault="00E80675"/>
        </w:tc>
      </w:tr>
      <w:tr w:rsidR="00E80675" w14:paraId="1EA518BF" w14:textId="77777777">
        <w:trPr>
          <w:trHeight w:val="28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10DC6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1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E45EE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1A2EB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proofErr w:type="spellStart"/>
            <w:r>
              <w:rPr>
                <w:color w:val="000000"/>
                <w:sz w:val="22"/>
                <w:szCs w:val="22"/>
              </w:rPr>
              <w:t>substracts</w:t>
            </w:r>
            <w:proofErr w:type="spellEnd"/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8012E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moun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6206A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Account</w:t>
            </w:r>
          </w:p>
        </w:tc>
      </w:tr>
      <w:tr w:rsidR="00E80675" w14:paraId="742CC51E" w14:textId="77777777">
        <w:trPr>
          <w:trHeight w:val="28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B30B2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2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0117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Accoun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69E4F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815AC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ayment receip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85557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</w:tr>
      <w:tr w:rsidR="00E80675" w14:paraId="224C91D7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92F8B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3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5CAF8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C7355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56669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ayment receip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AB28E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ake Payment GUI</w:t>
            </w:r>
          </w:p>
        </w:tc>
      </w:tr>
      <w:tr w:rsidR="00E80675" w14:paraId="439F2002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83A4D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4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58C89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ake Payment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14311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ABBF8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ayment receip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DE9FA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tudent User</w:t>
            </w:r>
          </w:p>
        </w:tc>
      </w:tr>
      <w:tr w:rsidR="00E80675" w14:paraId="3E8C50DF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9BC6D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28F9D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l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052949" w14:textId="77777777" w:rsidR="00E80675" w:rsidRDefault="00E80675"/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0DA53F" w14:textId="77777777" w:rsidR="00E80675" w:rsidRDefault="00E80675"/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891F8F" w14:textId="77777777" w:rsidR="00E80675" w:rsidRDefault="00E80675"/>
        </w:tc>
      </w:tr>
      <w:tr w:rsidR="00E80675" w14:paraId="6C777BD6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07488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.1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75F82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BE925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01E69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rror 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F7B21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ake Payment GUI</w:t>
            </w:r>
          </w:p>
        </w:tc>
      </w:tr>
      <w:tr w:rsidR="00E80675" w14:paraId="62CFCE44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D6A10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.2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EC4CC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ake Payment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495F5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DB03D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rror 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2F1F4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tudent User</w:t>
            </w:r>
          </w:p>
        </w:tc>
      </w:tr>
    </w:tbl>
    <w:p w14:paraId="592900FC" w14:textId="77777777" w:rsidR="00E80675" w:rsidRDefault="00E80675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color w:val="000000"/>
          <w:sz w:val="28"/>
          <w:szCs w:val="28"/>
        </w:rPr>
      </w:pPr>
    </w:p>
    <w:p w14:paraId="1517AE2C" w14:textId="77777777" w:rsidR="00E80675" w:rsidRDefault="00E8067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88193AB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w:lastRenderedPageBreak/>
        <w:drawing>
          <wp:inline distT="0" distB="0" distL="0" distR="0" wp14:anchorId="136702EB" wp14:editId="71E7AB96">
            <wp:extent cx="6374057" cy="6114773"/>
            <wp:effectExtent l="0" t="0" r="0" b="0"/>
            <wp:docPr id="1073741843" name="image2.png" descr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image5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374057" cy="611477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E0ADE1D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71F7D3F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B8B142D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3191E8C7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59BD962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06EF5C32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27B0AA9B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3F8DB7E0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3AD3F5BA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7086A2E1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7823886C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lastRenderedPageBreak/>
        <w:t>Direct Deposit Set-up</w:t>
      </w:r>
    </w:p>
    <w:tbl>
      <w:tblPr>
        <w:tblStyle w:val="a4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236D7C7B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358CA7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61880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AD736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31FD7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D62C4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22960EF0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4D489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E75EE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31137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C4C1F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nrollmen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52766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rect Deposit GUI</w:t>
            </w:r>
          </w:p>
        </w:tc>
      </w:tr>
      <w:tr w:rsidR="00E80675" w14:paraId="5380AB79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C7D0C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A10FA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rect Deposit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E142E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D10A6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erification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8849B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</w:tr>
      <w:tr w:rsidR="00E80675" w14:paraId="1CC0819D" w14:textId="77777777">
        <w:trPr>
          <w:trHeight w:val="28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3F316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57EEB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6E1E0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erifi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82BED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alid accoun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DF54A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Account</w:t>
            </w:r>
          </w:p>
        </w:tc>
      </w:tr>
      <w:tr w:rsidR="00E80675" w14:paraId="2F2384A7" w14:textId="77777777">
        <w:trPr>
          <w:trHeight w:val="28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3914D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E052E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Accoun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D9D5A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E6C1D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erification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A7EC5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</w:tr>
      <w:tr w:rsidR="00E80675" w14:paraId="47D121F2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A4BEA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31F6A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if valid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D098DF" w14:textId="77777777" w:rsidR="00E80675" w:rsidRDefault="00E80675"/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858266" w14:textId="77777777" w:rsidR="00E80675" w:rsidRDefault="00E80675"/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E83F4B" w14:textId="77777777" w:rsidR="00E80675" w:rsidRDefault="00E80675"/>
        </w:tc>
      </w:tr>
      <w:tr w:rsidR="00E80675" w14:paraId="7F60E98B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102AF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1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4C13D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A263C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reat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DB352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ccess 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9384F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: Success Message</w:t>
            </w:r>
          </w:p>
        </w:tc>
      </w:tr>
      <w:tr w:rsidR="00E80675" w14:paraId="6699FFAA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EC765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2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843FA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8B641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8B2EC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ccess 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8D73A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rect Deposit GUI</w:t>
            </w:r>
          </w:p>
        </w:tc>
      </w:tr>
      <w:tr w:rsidR="00E80675" w14:paraId="4A65ECDE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F219A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3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CF60B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rect Deposit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BEB4D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2C337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ccess 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BFE94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  <w:tr w:rsidR="00E80675" w14:paraId="286C0718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3CCC7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7D374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l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BE0876" w14:textId="77777777" w:rsidR="00E80675" w:rsidRDefault="00E80675"/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579220" w14:textId="77777777" w:rsidR="00E80675" w:rsidRDefault="00E80675"/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8DA7D2" w14:textId="77777777" w:rsidR="00E80675" w:rsidRDefault="00E80675"/>
        </w:tc>
      </w:tr>
      <w:tr w:rsidR="00E80675" w14:paraId="1BF66503" w14:textId="77777777">
        <w:trPr>
          <w:trHeight w:val="28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58FB7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.1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B3AC3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E3A03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reat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8621B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rror 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C84B1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: Error Message</w:t>
            </w:r>
          </w:p>
        </w:tc>
      </w:tr>
      <w:tr w:rsidR="00E80675" w14:paraId="35824123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8DF6E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.2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45314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80C10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79AE3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rror 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1C4B5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rect Deposit GUI</w:t>
            </w:r>
          </w:p>
        </w:tc>
      </w:tr>
      <w:tr w:rsidR="00E80675" w14:paraId="6C3BAC61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09A5F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.3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31009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rect Deposit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F1B25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52D67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rror 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FA9BE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4850FFAC" w14:textId="77777777" w:rsidR="00E80675" w:rsidRDefault="00BF0669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color w:val="000000"/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anchor distT="152400" distB="152400" distL="152400" distR="152400" simplePos="0" relativeHeight="251658240" behindDoc="0" locked="0" layoutInCell="1" hidden="0" allowOverlap="1" wp14:anchorId="5FAE9EDD" wp14:editId="49116A6A">
            <wp:simplePos x="0" y="0"/>
            <wp:positionH relativeFrom="page">
              <wp:posOffset>409575</wp:posOffset>
            </wp:positionH>
            <wp:positionV relativeFrom="page">
              <wp:posOffset>914400</wp:posOffset>
            </wp:positionV>
            <wp:extent cx="7048500" cy="4195763"/>
            <wp:effectExtent l="0" t="0" r="0" b="0"/>
            <wp:wrapTopAndBottom distT="152400" distB="152400"/>
            <wp:docPr id="1073741850" name="image13.png" descr="Blank diagram - Direct Deposit Setup (1)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 descr="Blank diagram - Direct Deposit Setup (1)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048500" cy="41957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114300" distB="114300" distL="114300" distR="114300" simplePos="0" relativeHeight="251659264" behindDoc="0" locked="0" layoutInCell="1" hidden="0" allowOverlap="1" wp14:anchorId="3C2C2E17" wp14:editId="05F0EA12">
            <wp:simplePos x="0" y="0"/>
            <wp:positionH relativeFrom="column">
              <wp:posOffset>-585787</wp:posOffset>
            </wp:positionH>
            <wp:positionV relativeFrom="paragraph">
              <wp:posOffset>4381500</wp:posOffset>
            </wp:positionV>
            <wp:extent cx="7367588" cy="4533900"/>
            <wp:effectExtent l="0" t="0" r="0" b="0"/>
            <wp:wrapSquare wrapText="bothSides" distT="114300" distB="114300" distL="114300" distR="114300"/>
            <wp:docPr id="1073741841" name="image1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367588" cy="4533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66D3BD4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  <w:sz w:val="28"/>
          <w:szCs w:val="28"/>
        </w:rPr>
        <w:lastRenderedPageBreak/>
        <w:t>Submit Tutor Application</w:t>
      </w:r>
      <w:r>
        <w:rPr>
          <w:noProof/>
        </w:rPr>
        <w:drawing>
          <wp:anchor distT="152400" distB="152400" distL="152400" distR="152400" simplePos="0" relativeHeight="251660288" behindDoc="0" locked="0" layoutInCell="1" hidden="0" allowOverlap="1" wp14:anchorId="0650737C" wp14:editId="576AFF56">
            <wp:simplePos x="0" y="0"/>
            <wp:positionH relativeFrom="column">
              <wp:posOffset>10161</wp:posOffset>
            </wp:positionH>
            <wp:positionV relativeFrom="paragraph">
              <wp:posOffset>3857625</wp:posOffset>
            </wp:positionV>
            <wp:extent cx="6217920" cy="4193540"/>
            <wp:effectExtent l="0" t="0" r="0" b="0"/>
            <wp:wrapTopAndBottom distT="152400" distB="152400"/>
            <wp:docPr id="1073741835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217920" cy="41935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tbl>
      <w:tblPr>
        <w:tblStyle w:val="a5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7D35FC0D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9D25C3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52F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820FF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AA898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6C1A3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51E613CC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1383B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B1139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4886D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ess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69551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mit button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F2710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Application Form</w:t>
            </w:r>
          </w:p>
        </w:tc>
      </w:tr>
      <w:tr w:rsidR="00E80675" w14:paraId="6F9B9C6C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924A3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34B51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Application For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13AF7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3F219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inpu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F9D63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Form Controller</w:t>
            </w:r>
          </w:p>
        </w:tc>
      </w:tr>
      <w:tr w:rsidR="00E80675" w14:paraId="55CB7362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CCCE0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08A08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Form Controll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027D6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av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90F07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Inpu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66EE2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B Management</w:t>
            </w:r>
          </w:p>
        </w:tc>
      </w:tr>
      <w:tr w:rsidR="00E80675" w14:paraId="1B5365EC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16644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128E7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Form Controll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EFBFB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reat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99FB7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51AC8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: Message</w:t>
            </w:r>
          </w:p>
        </w:tc>
      </w:tr>
      <w:tr w:rsidR="00E80675" w14:paraId="7158B9D0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79C3C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58C09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Form Controll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E096F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0CCB1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D7014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Application Form</w:t>
            </w:r>
          </w:p>
        </w:tc>
      </w:tr>
      <w:tr w:rsidR="00E80675" w14:paraId="0B198E9F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DD432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66A3F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Application For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ACD80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E85F3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9945D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6E8115B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692C0BC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59CC2DDA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907E143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  <w:sz w:val="28"/>
          <w:szCs w:val="28"/>
        </w:rPr>
        <w:t>Students with similar tutors/subjects</w:t>
      </w:r>
    </w:p>
    <w:tbl>
      <w:tblPr>
        <w:tblStyle w:val="a6"/>
        <w:tblW w:w="934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56"/>
        <w:gridCol w:w="1738"/>
        <w:gridCol w:w="2261"/>
        <w:gridCol w:w="2304"/>
        <w:gridCol w:w="2086"/>
      </w:tblGrid>
      <w:tr w:rsidR="00E80675" w14:paraId="25284DC5" w14:textId="77777777">
        <w:trPr>
          <w:trHeight w:val="30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596B62" w14:textId="77777777" w:rsidR="00E80675" w:rsidRDefault="00E80675"/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79503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08127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BA5FE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FE5C5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0FE11734" w14:textId="77777777">
        <w:trPr>
          <w:trHeight w:val="28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3C36D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10996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tudent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D96F8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esse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97DAC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arch button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B16E4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ommunity GUI</w:t>
            </w:r>
          </w:p>
        </w:tc>
      </w:tr>
      <w:tr w:rsidR="00E80675" w14:paraId="609B0A0F" w14:textId="77777777">
        <w:trPr>
          <w:trHeight w:val="54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43E55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C2A82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ommunity GUI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B8CC2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join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7E0AE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s/</w:t>
            </w:r>
            <w:proofErr w:type="gramStart"/>
            <w:r>
              <w:rPr>
                <w:color w:val="000000"/>
                <w:sz w:val="22"/>
                <w:szCs w:val="22"/>
              </w:rPr>
              <w:t>subjects</w:t>
            </w:r>
            <w:proofErr w:type="gramEnd"/>
            <w:r>
              <w:rPr>
                <w:color w:val="000000"/>
                <w:sz w:val="22"/>
                <w:szCs w:val="22"/>
              </w:rPr>
              <w:t xml:space="preserve"> data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74317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arch List</w:t>
            </w:r>
          </w:p>
        </w:tc>
      </w:tr>
      <w:tr w:rsidR="00E80675" w14:paraId="71F57488" w14:textId="77777777">
        <w:trPr>
          <w:trHeight w:val="28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DDBB2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6117C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arch List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DB683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ompare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3913B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B62D5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B Management</w:t>
            </w:r>
          </w:p>
        </w:tc>
      </w:tr>
      <w:tr w:rsidR="00E80675" w14:paraId="7180F24D" w14:textId="77777777">
        <w:trPr>
          <w:trHeight w:val="54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848C2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00983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B Management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DD5CA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38ACF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names with similar data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4F627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arch List</w:t>
            </w:r>
          </w:p>
        </w:tc>
      </w:tr>
      <w:tr w:rsidR="00E80675" w14:paraId="4CE1523C" w14:textId="77777777">
        <w:trPr>
          <w:trHeight w:val="28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DC5EF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34389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arch List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6CEE3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FBDF0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names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A876C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Controller</w:t>
            </w:r>
          </w:p>
        </w:tc>
      </w:tr>
      <w:tr w:rsidR="00E80675" w14:paraId="2293828C" w14:textId="77777777">
        <w:trPr>
          <w:trHeight w:val="54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1CAC7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12892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Controller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23C71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99090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names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FD402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Manager</w:t>
            </w:r>
          </w:p>
        </w:tc>
      </w:tr>
      <w:tr w:rsidR="00E80675" w14:paraId="36A6ACB0" w14:textId="77777777">
        <w:trPr>
          <w:trHeight w:val="54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03EEE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7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F1F18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Manager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CBDCC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E1872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 profiles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09B66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Controller</w:t>
            </w:r>
          </w:p>
        </w:tc>
      </w:tr>
      <w:tr w:rsidR="00E80675" w14:paraId="1B86BD18" w14:textId="77777777">
        <w:trPr>
          <w:trHeight w:val="54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3BA2A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DC65F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Controller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3FB70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5C5CC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 profiles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60401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arch list</w:t>
            </w:r>
          </w:p>
        </w:tc>
      </w:tr>
      <w:tr w:rsidR="00E80675" w14:paraId="47E7AE35" w14:textId="77777777">
        <w:trPr>
          <w:trHeight w:val="28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11114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9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D1405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arch List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9E182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10919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User profiles 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AF15E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ommunity GUI</w:t>
            </w:r>
          </w:p>
        </w:tc>
      </w:tr>
      <w:tr w:rsidR="00E80675" w14:paraId="0D21B78E" w14:textId="77777777">
        <w:trPr>
          <w:trHeight w:val="54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13140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0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F506A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ommunity GUI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0DC70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9A445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User profiles 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3DB3A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tudent</w:t>
            </w:r>
          </w:p>
        </w:tc>
      </w:tr>
    </w:tbl>
    <w:p w14:paraId="618B8AAA" w14:textId="77777777" w:rsidR="00E80675" w:rsidRDefault="00BF0669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color w:val="000000"/>
        </w:rPr>
      </w:pPr>
      <w:r>
        <w:rPr>
          <w:noProof/>
        </w:rPr>
        <w:lastRenderedPageBreak/>
        <w:drawing>
          <wp:anchor distT="152400" distB="152400" distL="152400" distR="152400" simplePos="0" relativeHeight="251661312" behindDoc="0" locked="0" layoutInCell="1" hidden="0" allowOverlap="1" wp14:anchorId="3ED27549" wp14:editId="2AEA52B4">
            <wp:simplePos x="0" y="0"/>
            <wp:positionH relativeFrom="column">
              <wp:posOffset>-301624</wp:posOffset>
            </wp:positionH>
            <wp:positionV relativeFrom="paragraph">
              <wp:posOffset>1</wp:posOffset>
            </wp:positionV>
            <wp:extent cx="6917055" cy="5561330"/>
            <wp:effectExtent l="0" t="0" r="0" b="0"/>
            <wp:wrapTopAndBottom distT="152400" distB="152400"/>
            <wp:docPr id="1073741833" name="image8.png" descr="Blank diagram - Students with similar tutors_subject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 descr="Blank diagram - Students with similar tutors_subjects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917055" cy="556133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415391E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E11CF5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C4D31A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8777C3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AE5E117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F8FA48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DA68E9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9B85EE4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11D213A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908416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4282DE9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4762F64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504F0F7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99CDAD8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lastRenderedPageBreak/>
        <w:t>Create User Calendar</w:t>
      </w:r>
    </w:p>
    <w:tbl>
      <w:tblPr>
        <w:tblStyle w:val="a7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263F1C5C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846345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E0F68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5E762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89F8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3D99B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16217932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2FBA3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07535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15843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ess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7D96E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 button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1412C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 Portal</w:t>
            </w:r>
          </w:p>
        </w:tc>
      </w:tr>
      <w:tr w:rsidR="00E80675" w14:paraId="35B87E28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33344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695BB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F03FB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send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CA21B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7BF3E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  <w:p w14:paraId="56487B8C" w14:textId="77777777" w:rsidR="00E80675" w:rsidRDefault="00E80675">
            <w:pPr>
              <w:ind w:firstLine="720"/>
            </w:pPr>
          </w:p>
        </w:tc>
      </w:tr>
      <w:tr w:rsidR="00E80675" w14:paraId="1049C5BC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CC854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217F8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25771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Send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56AE8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7276F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 Portal</w:t>
            </w:r>
          </w:p>
        </w:tc>
      </w:tr>
      <w:tr w:rsidR="00E80675" w14:paraId="516D3ECE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336A0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77793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730C2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A6ED3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 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E7532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User </w:t>
            </w:r>
          </w:p>
        </w:tc>
      </w:tr>
      <w:tr w:rsidR="00E80675" w14:paraId="097E5E7A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0F3DA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BC065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4BB13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dit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DB3A2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524DC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 Portal</w:t>
            </w:r>
          </w:p>
        </w:tc>
      </w:tr>
      <w:tr w:rsidR="00E80675" w14:paraId="6EDD60CD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FB34F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2C3FA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93960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F0789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4E389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</w:tr>
      <w:tr w:rsidR="00E80675" w14:paraId="4B33FF97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D78CE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45AAF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BCF49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aves/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0102E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ata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DA1A6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Calendar Portal</w:t>
            </w:r>
          </w:p>
        </w:tc>
      </w:tr>
      <w:tr w:rsidR="00E80675" w14:paraId="1DE92B5B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E12EC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CC69D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Calendar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0596B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isplay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734E6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Calendar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92DB0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15310220" w14:textId="7EDD64AB" w:rsidR="00E80675" w:rsidRDefault="00B11B3A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</w:rPr>
        <w:lastRenderedPageBreak/>
        <w:drawing>
          <wp:inline distT="0" distB="0" distL="0" distR="0" wp14:anchorId="0E6BE664" wp14:editId="0E78549E">
            <wp:extent cx="5943600" cy="6400165"/>
            <wp:effectExtent l="0" t="0" r="0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0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B44B8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AF7F812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5F4B156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7443889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F39C932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6E84C7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8C97D9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4E4E5D4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C5197CF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139B6F7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E2D089B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lastRenderedPageBreak/>
        <w:t>Compare Schedules</w:t>
      </w:r>
    </w:p>
    <w:tbl>
      <w:tblPr>
        <w:tblStyle w:val="a8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73EE878A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B00B36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AAD57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CCB8B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D7DCA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3838F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31240C7B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D2A63B" w14:textId="77777777" w:rsidR="00E80675" w:rsidRDefault="00BF0669">
            <w:r>
              <w:t>1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3FEAE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23154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click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F4269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Compare schedule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78B0D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pair portal</w:t>
            </w:r>
          </w:p>
        </w:tc>
      </w:tr>
      <w:tr w:rsidR="00E80675" w14:paraId="124E09FE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FF9A42" w14:textId="77777777" w:rsidR="00E80675" w:rsidRDefault="00BF0669">
            <w:r>
              <w:t>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CDB79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pair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08393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request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89249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Overlapping time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4D94B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base</w:t>
            </w:r>
          </w:p>
        </w:tc>
      </w:tr>
      <w:tr w:rsidR="00E80675" w14:paraId="1E3BD9EF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217E2" w14:textId="77777777" w:rsidR="00E80675" w:rsidRDefault="00BF0669">
            <w:r>
              <w:t>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BB254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92B98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E4B04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Overlapping time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4CA3F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Pair portal</w:t>
            </w:r>
          </w:p>
        </w:tc>
      </w:tr>
      <w:tr w:rsidR="00E80675" w14:paraId="0EF6118D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246210" w14:textId="77777777" w:rsidR="00E80675" w:rsidRDefault="00BF0669">
            <w: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D3018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pair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EDE89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01A9B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Overlapping time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D809A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110BFA35" w14:textId="6F0A914D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38A8EA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58EAC5A" w14:textId="58C7C76A" w:rsidR="00E80675" w:rsidRDefault="00541A9A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033A167D" wp14:editId="1E1FB141">
            <wp:extent cx="6702294" cy="5819887"/>
            <wp:effectExtent l="0" t="0" r="3810" b="0"/>
            <wp:docPr id="9" name="Picture 9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box and whisker chart&#10;&#10;Description automatically generated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928" t="1638" r="24876" b="31925"/>
                    <a:stretch/>
                  </pic:blipFill>
                  <pic:spPr bwMode="auto">
                    <a:xfrm>
                      <a:off x="0" y="0"/>
                      <a:ext cx="6710425" cy="58269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76C7D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0DC95F0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970D91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9449349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6D301C8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7F81A38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4129189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76621A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425677E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Tutor Resources </w:t>
      </w:r>
    </w:p>
    <w:tbl>
      <w:tblPr>
        <w:tblStyle w:val="a9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175F16AC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004196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E0F82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9CAFC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106DA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BDCB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60B29942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F5952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68F79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EFAC6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ess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B4F27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Resource button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C7527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resource portal</w:t>
            </w:r>
          </w:p>
        </w:tc>
      </w:tr>
      <w:tr w:rsidR="00E80675" w14:paraId="461F0093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AE5B8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F95E9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Resource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AEDB4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send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1F793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79992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  <w:p w14:paraId="12F46DA5" w14:textId="77777777" w:rsidR="00E80675" w:rsidRDefault="00E80675">
            <w:pPr>
              <w:ind w:firstLine="720"/>
            </w:pPr>
          </w:p>
        </w:tc>
      </w:tr>
      <w:tr w:rsidR="00E80675" w14:paraId="53560CA5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65D2A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4E526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BC83E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Send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1BFA4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5D175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Resource Portal</w:t>
            </w:r>
          </w:p>
        </w:tc>
      </w:tr>
      <w:tr w:rsidR="00E80675" w14:paraId="7A2E6A97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30092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DD117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Resource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F4B1D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575F3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File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EDBB1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User </w:t>
            </w:r>
          </w:p>
        </w:tc>
      </w:tr>
      <w:tr w:rsidR="00E80675" w14:paraId="1F1A70DC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BC26E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2C61A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ABFED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ploa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5B710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File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0B7F2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Resource Portal</w:t>
            </w:r>
          </w:p>
        </w:tc>
      </w:tr>
      <w:tr w:rsidR="00E80675" w14:paraId="7D0DB6B5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68726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F9A20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Resource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C99A6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34E2D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File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EF3D4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</w:tr>
      <w:tr w:rsidR="00E80675" w14:paraId="7A437F7E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2744A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80862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A7E38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aves/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CFBB6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ata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56568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Resource portal</w:t>
            </w:r>
          </w:p>
        </w:tc>
      </w:tr>
      <w:tr w:rsidR="00E80675" w14:paraId="1D83DABD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7EF2E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39FBC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Tutor Resource Portal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7E174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isplay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4EF76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New file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75D54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  <w:tr w:rsidR="00E80675" w14:paraId="748A5E08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6B453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9alt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4C71C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User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B4DA3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ploa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247FC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file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4671D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Resources Portal</w:t>
            </w:r>
          </w:p>
        </w:tc>
      </w:tr>
      <w:tr w:rsidR="00E80675" w14:paraId="07BB0023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464EB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10alt 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45CAD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Tutor Resource Portal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82B12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Send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D22CD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Files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0ECC2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</w:tr>
      <w:tr w:rsidR="00E80675" w14:paraId="78B6EDC5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00FDE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alt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187F4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D8694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tores/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4C1E3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Files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2EFD4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Resource Portal</w:t>
            </w:r>
          </w:p>
        </w:tc>
      </w:tr>
      <w:tr w:rsidR="00E80675" w14:paraId="5585260A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CC974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lastRenderedPageBreak/>
              <w:t xml:space="preserve">12alt 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D44A3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Tutor Resource Portal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31295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isplay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0C533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File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E11F9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70112D17" w14:textId="4D289EF7" w:rsidR="00E80675" w:rsidRDefault="002556B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2A674E10" wp14:editId="0BBD5213">
            <wp:extent cx="5943600" cy="6303645"/>
            <wp:effectExtent l="0" t="0" r="0" b="0"/>
            <wp:docPr id="11" name="Picture 11" descr="Graphical user interface, 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diagram&#10;&#10;Description automatically generated with medium confidence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03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BB4E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C58E5C1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972E80B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83CBA0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CBA4635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1245605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A04AD8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082A262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E9C713B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2B09FE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CF4297A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Display Tutor Profile</w:t>
      </w:r>
    </w:p>
    <w:tbl>
      <w:tblPr>
        <w:tblStyle w:val="aa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47ED8B62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81A1D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3EC0D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79177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868AA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81C84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67478D81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0919E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33819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tudent 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FF739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Submit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01693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search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2EB0F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74E98F20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0C7A4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BC15F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Tutor Finder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A4721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B9946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7F082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  <w:p w14:paraId="2B68F772" w14:textId="77777777" w:rsidR="00E80675" w:rsidRDefault="00E80675">
            <w:pPr>
              <w:ind w:firstLine="720"/>
            </w:pPr>
          </w:p>
        </w:tc>
      </w:tr>
      <w:tr w:rsidR="00E80675" w14:paraId="01F39477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4C01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EA7A7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69ED7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return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C7E95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4F72C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0563843C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934DF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236B3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D5872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ADEEE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B20B2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User</w:t>
            </w:r>
          </w:p>
        </w:tc>
      </w:tr>
      <w:tr w:rsidR="00E80675" w14:paraId="569E6AAB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D49EF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E3CAF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EE400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lick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1AD4F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iew tutor Profil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67BBD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4BEB5FA1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6EFF4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43585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A1323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Request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10205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B500C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</w:tr>
      <w:tr w:rsidR="00E80675" w14:paraId="359A19DE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C08A1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7D7B3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EC493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C290B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ata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36710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25E80CD6" w14:textId="77777777">
        <w:trPr>
          <w:trHeight w:val="774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DF1FB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D0363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Tutor Finder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BD100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isplay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1CEF4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Profile 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135D1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5241256A" w14:textId="4944647E" w:rsidR="00E80675" w:rsidRDefault="002556B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</w:rPr>
        <w:lastRenderedPageBreak/>
        <w:drawing>
          <wp:inline distT="0" distB="0" distL="0" distR="0" wp14:anchorId="5FD00053" wp14:editId="24AA7B71">
            <wp:extent cx="5943600" cy="6400165"/>
            <wp:effectExtent l="0" t="0" r="0" b="0"/>
            <wp:docPr id="13" name="Picture 1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0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52BC6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00AD23B9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0D402D0D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720D1214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7A7B841B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6F880B8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512FF0EB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373A5956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54821CA5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1E91CF11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Display student profile</w:t>
      </w:r>
    </w:p>
    <w:tbl>
      <w:tblPr>
        <w:tblStyle w:val="ab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2B52624A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192F2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2F2A9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8223D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A6F84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8EB21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597AD603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916D2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143FF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tudent 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E6AA5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click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20B94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iew student request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706FB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01922DF7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7107B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4183B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Tutor Finder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660E7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44E98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BFE72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  <w:p w14:paraId="7812BAB8" w14:textId="77777777" w:rsidR="00E80675" w:rsidRDefault="00E80675">
            <w:pPr>
              <w:ind w:firstLine="720"/>
            </w:pPr>
          </w:p>
        </w:tc>
      </w:tr>
      <w:tr w:rsidR="00E80675" w14:paraId="207C2DA3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FA1FC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A2780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E37C3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return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20EB0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E522F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5A7353A5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F851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D1395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90A53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1F82E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Student requests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ECBF4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User</w:t>
            </w:r>
          </w:p>
        </w:tc>
      </w:tr>
      <w:tr w:rsidR="00E80675" w14:paraId="2524C529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5CD20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F1743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05160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lick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2A405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iew student Profil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F4105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2F70229D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AC75A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2A9DF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FB418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Request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0DE3B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E586C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</w:tr>
      <w:tr w:rsidR="00E80675" w14:paraId="57066968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EC9C0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9AA5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783BF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A08E2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ata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7B375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2CDBCFFD" w14:textId="77777777">
        <w:trPr>
          <w:trHeight w:val="774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06971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DF452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Tutor Finder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6D471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isplay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DB16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tudent Profile 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9B60C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User</w:t>
            </w:r>
          </w:p>
        </w:tc>
      </w:tr>
    </w:tbl>
    <w:p w14:paraId="07C6EAC4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5290A1C" w14:textId="38231DA8" w:rsidR="00E80675" w:rsidRDefault="002556B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</w:rPr>
        <w:lastRenderedPageBreak/>
        <w:drawing>
          <wp:inline distT="0" distB="0" distL="0" distR="0" wp14:anchorId="363581A3" wp14:editId="0F46423C">
            <wp:extent cx="5943600" cy="6400165"/>
            <wp:effectExtent l="0" t="0" r="0" b="0"/>
            <wp:docPr id="14" name="Picture 1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iagram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0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5DB1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E63ECF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A874648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29FFD9D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ED1587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03C6ED5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974966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8BBC484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66ECB86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382D02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C779D51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3DAF4A8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>Submit Support Request</w:t>
      </w:r>
    </w:p>
    <w:tbl>
      <w:tblPr>
        <w:tblStyle w:val="ac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2D2E20FF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E8AEC4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8577F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57DB6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89D43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A01AB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6C29A9EB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B49ECB" w14:textId="77777777" w:rsidR="00E80675" w:rsidRDefault="00BF0669">
            <w:r>
              <w:t>1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3CA88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19907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ubmit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C80E3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Help reques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D5CD1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upport portal</w:t>
            </w:r>
          </w:p>
        </w:tc>
      </w:tr>
      <w:tr w:rsidR="00E80675" w14:paraId="449FCC2E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688FFD" w14:textId="77777777" w:rsidR="00E80675" w:rsidRDefault="00BF0669">
            <w:r>
              <w:t>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689AE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upport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0A658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5EA4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Help reques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5A41E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Manager UI</w:t>
            </w:r>
          </w:p>
        </w:tc>
      </w:tr>
      <w:tr w:rsidR="00E80675" w14:paraId="2E1DD61A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68EBA2" w14:textId="77777777" w:rsidR="00E80675" w:rsidRDefault="00BF0669">
            <w:r>
              <w:t>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24876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upport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6B8DA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2616A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Confirmation msg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4026C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49AB6382" w14:textId="282157DF" w:rsidR="00E80675" w:rsidRDefault="00541A9A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noProof/>
          <w:color w:val="000000"/>
        </w:rPr>
        <w:drawing>
          <wp:inline distT="0" distB="0" distL="0" distR="0" wp14:anchorId="2234D5AA" wp14:editId="21AC6E27">
            <wp:extent cx="5174428" cy="4768483"/>
            <wp:effectExtent l="0" t="0" r="0" b="0"/>
            <wp:docPr id="8" name="Picture 8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box and whisker chart&#10;&#10;Description automatically generated"/>
                    <pic:cNvPicPr/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480" t="1170" r="27777" b="30055"/>
                    <a:stretch/>
                  </pic:blipFill>
                  <pic:spPr bwMode="auto">
                    <a:xfrm>
                      <a:off x="0" y="0"/>
                      <a:ext cx="5181856" cy="47753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E80675">
      <w:headerReference w:type="default" r:id="rId25"/>
      <w:footerReference w:type="default" r:id="rId26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88F2E2" w14:textId="77777777" w:rsidR="00AD2F0F" w:rsidRDefault="00AD2F0F">
      <w:r>
        <w:separator/>
      </w:r>
    </w:p>
  </w:endnote>
  <w:endnote w:type="continuationSeparator" w:id="0">
    <w:p w14:paraId="2E2D0498" w14:textId="77777777" w:rsidR="00AD2F0F" w:rsidRDefault="00AD2F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0AB5BF" w14:textId="77777777" w:rsidR="00E80675" w:rsidRDefault="00E80675">
    <w:pPr>
      <w:pBdr>
        <w:top w:val="nil"/>
        <w:left w:val="nil"/>
        <w:bottom w:val="nil"/>
        <w:right w:val="nil"/>
        <w:between w:val="nil"/>
      </w:pBdr>
      <w:tabs>
        <w:tab w:val="right" w:pos="9020"/>
      </w:tabs>
      <w:rPr>
        <w:rFonts w:ascii="Helvetica Neue" w:eastAsia="Helvetica Neue" w:hAnsi="Helvetica Neue" w:cs="Helvetica Neue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0EE0B1" w14:textId="77777777" w:rsidR="00AD2F0F" w:rsidRDefault="00AD2F0F">
      <w:r>
        <w:separator/>
      </w:r>
    </w:p>
  </w:footnote>
  <w:footnote w:type="continuationSeparator" w:id="0">
    <w:p w14:paraId="49BA4FC8" w14:textId="77777777" w:rsidR="00AD2F0F" w:rsidRDefault="00AD2F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500560" w14:textId="77777777" w:rsidR="00E80675" w:rsidRDefault="00E80675">
    <w:pPr>
      <w:pBdr>
        <w:top w:val="nil"/>
        <w:left w:val="nil"/>
        <w:bottom w:val="nil"/>
        <w:right w:val="nil"/>
        <w:between w:val="nil"/>
      </w:pBdr>
      <w:tabs>
        <w:tab w:val="right" w:pos="9020"/>
      </w:tabs>
      <w:rPr>
        <w:rFonts w:ascii="Helvetica Neue" w:eastAsia="Helvetica Neue" w:hAnsi="Helvetica Neue" w:cs="Helvetica Neue"/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NjSyNDYyAbHMlXSUglOLizPz80AKDGsBe+WKLywAAAA="/>
  </w:docVars>
  <w:rsids>
    <w:rsidRoot w:val="00E80675"/>
    <w:rsid w:val="000E30BD"/>
    <w:rsid w:val="002556B2"/>
    <w:rsid w:val="00480644"/>
    <w:rsid w:val="00540678"/>
    <w:rsid w:val="00541A9A"/>
    <w:rsid w:val="00723004"/>
    <w:rsid w:val="00946A68"/>
    <w:rsid w:val="00A25601"/>
    <w:rsid w:val="00AD2F0F"/>
    <w:rsid w:val="00B11B3A"/>
    <w:rsid w:val="00BF0669"/>
    <w:rsid w:val="00E63794"/>
    <w:rsid w:val="00E806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99BAF5"/>
  <w15:docId w15:val="{9F451627-A562-F74E-92AC-6E4A43D6B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</w:rPr>
  </w:style>
  <w:style w:type="paragraph" w:customStyle="1" w:styleId="BodyA">
    <w:name w:val="Body A"/>
    <w:rPr>
      <w:rFonts w:ascii="Calibri" w:eastAsia="Calibri" w:hAnsi="Calibri" w:cs="Calibri"/>
      <w:color w:val="000000"/>
      <w:u w:color="000000"/>
      <w:lang w:val="es-ES_tradnl"/>
    </w:rPr>
  </w:style>
  <w:style w:type="paragraph" w:customStyle="1" w:styleId="Body">
    <w:name w:val="Body"/>
    <w:rPr>
      <w:rFonts w:cs="Arial Unicode MS"/>
      <w:color w:val="000000"/>
      <w:u w:color="00000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png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png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jp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image" Target="media/image18.jp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jp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WzaVVdW3z/x/ks2yo6nhM1V01yw==">AMUW2mWdXebQ3qftYhf9STOC0TcfxjhdqgUmXXZEj6JRTOD2EvJvYRMPc2bxkND4oIKfWSew+rJS7KYj1/88eEI6RMZ9NOJ2UNJpgsiunC2z4wG4Uig4Enc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5</Pages>
  <Words>1008</Words>
  <Characters>5749</Characters>
  <Application>Microsoft Office Word</Application>
  <DocSecurity>0</DocSecurity>
  <Lines>47</Lines>
  <Paragraphs>13</Paragraphs>
  <ScaleCrop>false</ScaleCrop>
  <Company/>
  <LinksUpToDate>false</LinksUpToDate>
  <CharactersWithSpaces>6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ase Pisone</cp:lastModifiedBy>
  <cp:revision>9</cp:revision>
  <dcterms:created xsi:type="dcterms:W3CDTF">2021-03-27T17:59:00Z</dcterms:created>
  <dcterms:modified xsi:type="dcterms:W3CDTF">2021-03-28T18:56:00Z</dcterms:modified>
</cp:coreProperties>
</file>